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355B66" w14:textId="555CAD03" w:rsidR="005657DB" w:rsidRPr="00533B05" w:rsidRDefault="005020E2" w:rsidP="003E1494">
      <w:pPr>
        <w:pStyle w:val="Heading1"/>
        <w:spacing w:before="240"/>
        <w:rPr>
          <w:sz w:val="24"/>
          <w:szCs w:val="24"/>
        </w:rPr>
      </w:pPr>
      <w:bookmarkStart w:id="0" w:name="_GoBack"/>
      <w:bookmarkEnd w:id="0"/>
      <w:r w:rsidRPr="00533B05">
        <w:rPr>
          <w:sz w:val="24"/>
          <w:szCs w:val="24"/>
        </w:rPr>
        <w:t>Individual Literature Search</w:t>
      </w:r>
      <w:r w:rsidR="005657DB" w:rsidRPr="00533B05">
        <w:rPr>
          <w:sz w:val="24"/>
          <w:szCs w:val="24"/>
        </w:rPr>
        <w:t xml:space="preserve"> </w:t>
      </w:r>
      <w:r w:rsidRPr="00533B05">
        <w:rPr>
          <w:sz w:val="24"/>
          <w:szCs w:val="24"/>
        </w:rPr>
        <w:t>R</w:t>
      </w:r>
      <w:r w:rsidR="005657DB" w:rsidRPr="00533B05">
        <w:rPr>
          <w:sz w:val="24"/>
          <w:szCs w:val="24"/>
        </w:rPr>
        <w:t>eport</w:t>
      </w:r>
      <w:r w:rsidRPr="00533B05">
        <w:rPr>
          <w:sz w:val="24"/>
          <w:szCs w:val="24"/>
        </w:rPr>
        <w:t xml:space="preserve"> (</w:t>
      </w:r>
      <w:r w:rsidR="002C77C3">
        <w:rPr>
          <w:sz w:val="24"/>
          <w:szCs w:val="24"/>
        </w:rPr>
        <w:t>no more than 3 pages</w:t>
      </w:r>
      <w:r w:rsidRPr="00533B05">
        <w:rPr>
          <w:sz w:val="24"/>
          <w:szCs w:val="24"/>
        </w:rPr>
        <w:t>)</w:t>
      </w:r>
    </w:p>
    <w:p w14:paraId="7E32757A" w14:textId="77777777" w:rsidR="005657DB" w:rsidRDefault="005657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9"/>
        <w:gridCol w:w="4161"/>
      </w:tblGrid>
      <w:tr w:rsidR="0004700A" w14:paraId="6A4667AD" w14:textId="77777777" w:rsidTr="0004700A">
        <w:tc>
          <w:tcPr>
            <w:tcW w:w="4258" w:type="dxa"/>
          </w:tcPr>
          <w:p w14:paraId="689CD2B1" w14:textId="7D287287" w:rsidR="0004700A" w:rsidRPr="0004700A" w:rsidRDefault="0004700A" w:rsidP="0004700A">
            <w:pPr>
              <w:spacing w:after="60"/>
              <w:rPr>
                <w:sz w:val="22"/>
                <w:szCs w:val="22"/>
              </w:rPr>
            </w:pPr>
            <w:r w:rsidRPr="0004700A">
              <w:rPr>
                <w:sz w:val="22"/>
                <w:szCs w:val="22"/>
              </w:rPr>
              <w:t>Name of the student:</w:t>
            </w:r>
          </w:p>
        </w:tc>
        <w:tc>
          <w:tcPr>
            <w:tcW w:w="4258" w:type="dxa"/>
          </w:tcPr>
          <w:p w14:paraId="634BB407" w14:textId="35824E57" w:rsidR="0004700A" w:rsidRPr="0004700A" w:rsidRDefault="002C77C3" w:rsidP="00FE5C30">
            <w:pPr>
              <w:spacing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pic</w:t>
            </w:r>
            <w:r w:rsidR="0004700A">
              <w:rPr>
                <w:sz w:val="22"/>
                <w:szCs w:val="22"/>
              </w:rPr>
              <w:t>:</w:t>
            </w:r>
          </w:p>
        </w:tc>
      </w:tr>
      <w:tr w:rsidR="0004700A" w14:paraId="43FDBECC" w14:textId="77777777" w:rsidTr="0004700A">
        <w:tc>
          <w:tcPr>
            <w:tcW w:w="4258" w:type="dxa"/>
          </w:tcPr>
          <w:p w14:paraId="76E7C2AD" w14:textId="77777777" w:rsidR="002C77C3" w:rsidRDefault="002C77C3" w:rsidP="0004700A">
            <w:pPr>
              <w:spacing w:after="60"/>
              <w:rPr>
                <w:sz w:val="22"/>
                <w:szCs w:val="22"/>
              </w:rPr>
            </w:pPr>
          </w:p>
          <w:p w14:paraId="2A0450B5" w14:textId="02A10920" w:rsidR="0004700A" w:rsidRPr="0004700A" w:rsidRDefault="00FE5C30" w:rsidP="0004700A">
            <w:p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……………….</w:t>
            </w:r>
          </w:p>
        </w:tc>
        <w:tc>
          <w:tcPr>
            <w:tcW w:w="4258" w:type="dxa"/>
          </w:tcPr>
          <w:p w14:paraId="6FC0F25E" w14:textId="77777777" w:rsidR="002C77C3" w:rsidRDefault="002C77C3" w:rsidP="0004700A">
            <w:pPr>
              <w:spacing w:after="60"/>
              <w:rPr>
                <w:sz w:val="22"/>
                <w:szCs w:val="22"/>
              </w:rPr>
            </w:pPr>
          </w:p>
          <w:p w14:paraId="02990913" w14:textId="34244D94" w:rsidR="0004700A" w:rsidRPr="0004700A" w:rsidRDefault="00FE5C30" w:rsidP="0004700A">
            <w:p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……………………</w:t>
            </w:r>
          </w:p>
        </w:tc>
      </w:tr>
    </w:tbl>
    <w:p w14:paraId="56B264F1" w14:textId="77777777" w:rsidR="005657DB" w:rsidRDefault="005657DB"/>
    <w:tbl>
      <w:tblPr>
        <w:tblStyle w:val="TableGrid"/>
        <w:tblW w:w="8838" w:type="dxa"/>
        <w:tblLook w:val="04A0" w:firstRow="1" w:lastRow="0" w:firstColumn="1" w:lastColumn="0" w:noHBand="0" w:noVBand="1"/>
      </w:tblPr>
      <w:tblGrid>
        <w:gridCol w:w="8838"/>
      </w:tblGrid>
      <w:tr w:rsidR="00533B05" w:rsidRPr="005657DB" w14:paraId="59AFCBE3" w14:textId="77777777" w:rsidTr="00533B05">
        <w:tc>
          <w:tcPr>
            <w:tcW w:w="8838" w:type="dxa"/>
          </w:tcPr>
          <w:p w14:paraId="50FBB1A5" w14:textId="0CBB81ED" w:rsidR="00533B05" w:rsidRPr="00E701D1" w:rsidRDefault="00533B05" w:rsidP="00533B05">
            <w:pPr>
              <w:ind w:right="-19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riefly summarize the </w:t>
            </w:r>
            <w:r w:rsidRPr="00E701D1">
              <w:rPr>
                <w:rFonts w:ascii="Arial" w:hAnsi="Arial" w:cs="Arial"/>
                <w:sz w:val="22"/>
                <w:szCs w:val="22"/>
              </w:rPr>
              <w:t>state of the art of the field</w:t>
            </w:r>
            <w:r>
              <w:rPr>
                <w:rFonts w:ascii="Arial" w:hAnsi="Arial" w:cs="Arial"/>
                <w:sz w:val="22"/>
                <w:szCs w:val="22"/>
              </w:rPr>
              <w:t xml:space="preserve"> you chose:</w:t>
            </w:r>
          </w:p>
          <w:p w14:paraId="349F3B13" w14:textId="0671DC51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591DCC1E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672C79AE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3044FFCC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681F38E2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10D61411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7FCC7B1B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62160B0D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02B2D8AE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222F2E5B" w14:textId="77777777" w:rsidR="00533B05" w:rsidRPr="005657DB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5BAA0977" w14:textId="77777777" w:rsidR="00533B05" w:rsidRPr="005657DB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2539F199" w14:textId="77777777" w:rsidR="00533B05" w:rsidRPr="005657DB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73CD6451" w14:textId="6C5DE34E" w:rsidR="00533B05" w:rsidRPr="005657DB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3B05" w:rsidRPr="005657DB" w14:paraId="0BE7A19B" w14:textId="77777777" w:rsidTr="00533B05">
        <w:tc>
          <w:tcPr>
            <w:tcW w:w="8838" w:type="dxa"/>
          </w:tcPr>
          <w:p w14:paraId="453474E2" w14:textId="50A91BEC" w:rsidR="00533B05" w:rsidRPr="00E701D1" w:rsidRDefault="00533B05" w:rsidP="00533B05">
            <w:pPr>
              <w:ind w:right="-19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st some of the </w:t>
            </w:r>
            <w:r w:rsidRPr="00E701D1">
              <w:rPr>
                <w:rFonts w:ascii="Arial" w:hAnsi="Arial" w:cs="Arial"/>
                <w:sz w:val="22"/>
                <w:szCs w:val="22"/>
              </w:rPr>
              <w:t>major publications</w:t>
            </w:r>
            <w:r w:rsidR="002C77C3">
              <w:rPr>
                <w:rFonts w:ascii="Arial" w:hAnsi="Arial" w:cs="Arial"/>
                <w:sz w:val="22"/>
                <w:szCs w:val="22"/>
              </w:rPr>
              <w:t>, groups working on the topic,</w:t>
            </w:r>
            <w:r w:rsidRPr="00E701D1">
              <w:rPr>
                <w:rFonts w:ascii="Arial" w:hAnsi="Arial" w:cs="Arial"/>
                <w:sz w:val="22"/>
                <w:szCs w:val="22"/>
              </w:rPr>
              <w:t xml:space="preserve"> and demonstrations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667D275B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6A5BC318" w14:textId="77777777" w:rsidR="00533B05" w:rsidRPr="005657DB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1DC9C316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629BBE15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0BD80E76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7AAF8EBE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4B341479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2802366F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77EEF6F2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604DE9F3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3C0412F9" w14:textId="77777777" w:rsidR="00533B05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482DA3D3" w14:textId="4B5273DD" w:rsidR="00533B05" w:rsidRPr="005657DB" w:rsidRDefault="00533B05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494" w:rsidRPr="005657DB" w14:paraId="02E09B14" w14:textId="77777777" w:rsidTr="00533B05">
        <w:tc>
          <w:tcPr>
            <w:tcW w:w="8838" w:type="dxa"/>
          </w:tcPr>
          <w:p w14:paraId="06C24754" w14:textId="5C4BEE8E" w:rsidR="00FE5C30" w:rsidRPr="00E701D1" w:rsidRDefault="00FE5C30" w:rsidP="00FE5C3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icate t</w:t>
            </w:r>
            <w:r w:rsidRPr="00E701D1">
              <w:rPr>
                <w:rFonts w:ascii="Arial" w:hAnsi="Arial" w:cs="Arial"/>
                <w:sz w:val="22"/>
                <w:szCs w:val="22"/>
              </w:rPr>
              <w:t xml:space="preserve">imeline and statistics on </w:t>
            </w:r>
            <w:r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E701D1">
              <w:rPr>
                <w:rFonts w:ascii="Arial" w:hAnsi="Arial" w:cs="Arial"/>
                <w:sz w:val="22"/>
                <w:szCs w:val="22"/>
              </w:rPr>
              <w:t>publication volume</w:t>
            </w:r>
            <w:r>
              <w:rPr>
                <w:rFonts w:ascii="Arial" w:hAnsi="Arial" w:cs="Arial"/>
                <w:sz w:val="22"/>
                <w:szCs w:val="22"/>
              </w:rPr>
              <w:t xml:space="preserve"> (you could include figures):</w:t>
            </w:r>
          </w:p>
          <w:p w14:paraId="562FCAE6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0287B220" w14:textId="77777777" w:rsidR="003E1494" w:rsidRPr="005657DB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2AC91D90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007FF00A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742F922D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6007CBFF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2629D506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2DDE036C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39362193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6CB2C7FC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502F7FC3" w14:textId="77777777" w:rsidR="003E1494" w:rsidRPr="005657DB" w:rsidRDefault="003E1494" w:rsidP="00533B05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494" w:rsidRPr="005657DB" w14:paraId="74DFD675" w14:textId="77777777" w:rsidTr="00533B05">
        <w:tc>
          <w:tcPr>
            <w:tcW w:w="8838" w:type="dxa"/>
          </w:tcPr>
          <w:p w14:paraId="2AF5ED78" w14:textId="1AEC8A24" w:rsidR="003E1494" w:rsidRPr="00E701D1" w:rsidRDefault="003E1494" w:rsidP="00872ED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</w:t>
            </w:r>
            <w:r w:rsidRPr="00E701D1">
              <w:rPr>
                <w:rFonts w:ascii="Arial" w:hAnsi="Arial" w:cs="Arial"/>
                <w:sz w:val="22"/>
                <w:szCs w:val="22"/>
              </w:rPr>
              <w:t xml:space="preserve">ased on </w:t>
            </w:r>
            <w:r>
              <w:rPr>
                <w:rFonts w:ascii="Arial" w:hAnsi="Arial" w:cs="Arial"/>
                <w:sz w:val="22"/>
                <w:szCs w:val="22"/>
              </w:rPr>
              <w:t>your</w:t>
            </w:r>
            <w:r w:rsidRPr="00E701D1">
              <w:rPr>
                <w:rFonts w:ascii="Arial" w:hAnsi="Arial" w:cs="Arial"/>
                <w:sz w:val="22"/>
                <w:szCs w:val="22"/>
              </w:rPr>
              <w:t xml:space="preserve"> scientific literature</w:t>
            </w:r>
            <w:r w:rsidR="00766B4B">
              <w:rPr>
                <w:rFonts w:ascii="Arial" w:hAnsi="Arial" w:cs="Arial"/>
                <w:sz w:val="22"/>
                <w:szCs w:val="22"/>
              </w:rPr>
              <w:t xml:space="preserve"> search</w:t>
            </w:r>
            <w:r w:rsidR="00FE5C30">
              <w:rPr>
                <w:rFonts w:ascii="Arial" w:hAnsi="Arial" w:cs="Arial"/>
                <w:sz w:val="22"/>
                <w:szCs w:val="22"/>
              </w:rPr>
              <w:t>,</w:t>
            </w:r>
            <w:r w:rsidRPr="00E701D1">
              <w:rPr>
                <w:rFonts w:ascii="Arial" w:hAnsi="Arial" w:cs="Arial"/>
                <w:sz w:val="22"/>
                <w:szCs w:val="22"/>
              </w:rPr>
              <w:t xml:space="preserve"> what are the future direction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Pr="00E701D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E5C30">
              <w:rPr>
                <w:rFonts w:ascii="Arial" w:hAnsi="Arial" w:cs="Arial"/>
                <w:sz w:val="22"/>
                <w:szCs w:val="22"/>
              </w:rPr>
              <w:t xml:space="preserve">that </w:t>
            </w:r>
            <w:r w:rsidRPr="00E701D1">
              <w:rPr>
                <w:rFonts w:ascii="Arial" w:hAnsi="Arial" w:cs="Arial"/>
                <w:sz w:val="22"/>
                <w:szCs w:val="22"/>
              </w:rPr>
              <w:t>you foresee</w:t>
            </w:r>
            <w:r>
              <w:rPr>
                <w:rFonts w:ascii="Arial" w:hAnsi="Arial" w:cs="Arial"/>
                <w:sz w:val="22"/>
                <w:szCs w:val="22"/>
              </w:rPr>
              <w:t xml:space="preserve"> and/or</w:t>
            </w:r>
            <w:r w:rsidRPr="00E701D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E701D1">
              <w:rPr>
                <w:rFonts w:ascii="Arial" w:hAnsi="Arial" w:cs="Arial"/>
                <w:sz w:val="22"/>
                <w:szCs w:val="22"/>
              </w:rPr>
              <w:t>most important open questions</w:t>
            </w:r>
            <w:r>
              <w:rPr>
                <w:rFonts w:ascii="Arial" w:hAnsi="Arial" w:cs="Arial"/>
                <w:sz w:val="22"/>
                <w:szCs w:val="22"/>
              </w:rPr>
              <w:t>?</w:t>
            </w:r>
          </w:p>
          <w:p w14:paraId="37A3E5AB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25AE9921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36354FD2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3643F40C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67F63225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6AEEA1B6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47B4A4D4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5FBEAF03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314CF582" w14:textId="77777777" w:rsidR="003E1494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707359E2" w14:textId="77777777" w:rsidR="003E1494" w:rsidRPr="005657DB" w:rsidRDefault="003E1494" w:rsidP="00872ED3">
            <w:pPr>
              <w:ind w:right="-1944"/>
              <w:rPr>
                <w:rFonts w:ascii="Arial" w:hAnsi="Arial" w:cs="Arial"/>
                <w:sz w:val="20"/>
                <w:szCs w:val="20"/>
              </w:rPr>
            </w:pPr>
          </w:p>
          <w:p w14:paraId="52E9F81A" w14:textId="77777777" w:rsidR="003E1494" w:rsidRDefault="003E1494" w:rsidP="00872ED3">
            <w:pPr>
              <w:ind w:right="-1944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4E88B8E" w14:textId="77777777" w:rsidR="000F4DE8" w:rsidRDefault="000F4DE8" w:rsidP="003E1494"/>
    <w:sectPr w:rsidR="000F4DE8" w:rsidSect="00533B05">
      <w:headerReference w:type="default" r:id="rId8"/>
      <w:pgSz w:w="11900" w:h="16840"/>
      <w:pgMar w:top="1440" w:right="1800" w:bottom="90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83CA9B" w14:textId="77777777" w:rsidR="00C77000" w:rsidRDefault="00C77000" w:rsidP="005657DB">
      <w:r>
        <w:separator/>
      </w:r>
    </w:p>
  </w:endnote>
  <w:endnote w:type="continuationSeparator" w:id="0">
    <w:p w14:paraId="22C9AA12" w14:textId="77777777" w:rsidR="00C77000" w:rsidRDefault="00C77000" w:rsidP="00565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928D82" w14:textId="77777777" w:rsidR="00C77000" w:rsidRDefault="00C77000" w:rsidP="005657DB">
      <w:r>
        <w:separator/>
      </w:r>
    </w:p>
  </w:footnote>
  <w:footnote w:type="continuationSeparator" w:id="0">
    <w:p w14:paraId="33643C92" w14:textId="77777777" w:rsidR="00C77000" w:rsidRDefault="00C77000" w:rsidP="005657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3FD06D" w14:textId="5F662939" w:rsidR="0004700A" w:rsidRPr="00533B05" w:rsidRDefault="0004700A">
    <w:pPr>
      <w:pStyle w:val="Header"/>
      <w:rPr>
        <w:sz w:val="20"/>
        <w:szCs w:val="20"/>
      </w:rPr>
    </w:pPr>
    <w:r w:rsidRPr="00533B05">
      <w:rPr>
        <w:sz w:val="20"/>
        <w:szCs w:val="20"/>
      </w:rPr>
      <w:t>M</w:t>
    </w:r>
    <w:r w:rsidR="00C16714">
      <w:rPr>
        <w:sz w:val="20"/>
        <w:szCs w:val="20"/>
      </w:rPr>
      <w:t xml:space="preserve">S in Bioengineering </w:t>
    </w:r>
    <w:r w:rsidR="00C16714">
      <w:rPr>
        <w:sz w:val="20"/>
        <w:szCs w:val="20"/>
      </w:rPr>
      <w:tab/>
    </w:r>
    <w:r w:rsidR="00C16714">
      <w:rPr>
        <w:sz w:val="20"/>
        <w:szCs w:val="20"/>
      </w:rPr>
      <w:tab/>
    </w:r>
  </w:p>
  <w:p w14:paraId="4AC3D86A" w14:textId="00A11D90" w:rsidR="0004700A" w:rsidRPr="00533B05" w:rsidRDefault="0004700A">
    <w:pPr>
      <w:pStyle w:val="Header"/>
      <w:rPr>
        <w:sz w:val="20"/>
        <w:szCs w:val="20"/>
      </w:rPr>
    </w:pPr>
    <w:r w:rsidRPr="00533B05">
      <w:rPr>
        <w:sz w:val="20"/>
        <w:szCs w:val="20"/>
      </w:rPr>
      <w:t>BIO467 Scientific Literature Analysis in Bioengineering</w:t>
    </w:r>
    <w:r w:rsidRPr="00533B05">
      <w:rPr>
        <w:sz w:val="20"/>
        <w:szCs w:val="20"/>
      </w:rPr>
      <w:tab/>
    </w:r>
    <w:r w:rsidRPr="00533B05">
      <w:rPr>
        <w:sz w:val="20"/>
        <w:szCs w:val="20"/>
      </w:rPr>
      <w:tab/>
    </w:r>
  </w:p>
  <w:p w14:paraId="74FAD530" w14:textId="63E5100B" w:rsidR="0004700A" w:rsidRPr="00533B05" w:rsidRDefault="0004700A">
    <w:pPr>
      <w:pStyle w:val="Header"/>
      <w:rPr>
        <w:sz w:val="20"/>
        <w:szCs w:val="20"/>
      </w:rPr>
    </w:pPr>
    <w:proofErr w:type="spellStart"/>
    <w:r w:rsidRPr="00533B05">
      <w:rPr>
        <w:sz w:val="20"/>
        <w:szCs w:val="20"/>
      </w:rPr>
      <w:t>Ecole</w:t>
    </w:r>
    <w:proofErr w:type="spellEnd"/>
    <w:r w:rsidRPr="00533B05">
      <w:rPr>
        <w:sz w:val="20"/>
        <w:szCs w:val="20"/>
      </w:rPr>
      <w:t xml:space="preserve"> </w:t>
    </w:r>
    <w:proofErr w:type="spellStart"/>
    <w:r w:rsidRPr="00533B05">
      <w:rPr>
        <w:sz w:val="20"/>
        <w:szCs w:val="20"/>
      </w:rPr>
      <w:t>polytechnique</w:t>
    </w:r>
    <w:proofErr w:type="spellEnd"/>
    <w:r w:rsidRPr="00533B05">
      <w:rPr>
        <w:sz w:val="20"/>
        <w:szCs w:val="20"/>
      </w:rPr>
      <w:t xml:space="preserve"> </w:t>
    </w:r>
    <w:proofErr w:type="spellStart"/>
    <w:r w:rsidRPr="00533B05">
      <w:rPr>
        <w:sz w:val="20"/>
        <w:szCs w:val="20"/>
      </w:rPr>
      <w:t>fédérale</w:t>
    </w:r>
    <w:proofErr w:type="spellEnd"/>
    <w:r w:rsidRPr="00533B05">
      <w:rPr>
        <w:sz w:val="20"/>
        <w:szCs w:val="20"/>
      </w:rPr>
      <w:t xml:space="preserve"> de Lausan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D15CAD"/>
    <w:multiLevelType w:val="hybridMultilevel"/>
    <w:tmpl w:val="5318503C"/>
    <w:lvl w:ilvl="0" w:tplc="3CB662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DSxNDM2MDQyNzNV0lEKTi0uzszPAykwrAUAOPlVjSwAAAA="/>
  </w:docVars>
  <w:rsids>
    <w:rsidRoot w:val="000F4DE8"/>
    <w:rsid w:val="00023B98"/>
    <w:rsid w:val="0004700A"/>
    <w:rsid w:val="000F2742"/>
    <w:rsid w:val="000F4925"/>
    <w:rsid w:val="000F4DE8"/>
    <w:rsid w:val="002C77C3"/>
    <w:rsid w:val="003E1494"/>
    <w:rsid w:val="005020E2"/>
    <w:rsid w:val="00533B05"/>
    <w:rsid w:val="005657DB"/>
    <w:rsid w:val="006A3CCA"/>
    <w:rsid w:val="006E4630"/>
    <w:rsid w:val="00766B4B"/>
    <w:rsid w:val="007A3FDB"/>
    <w:rsid w:val="007B51A9"/>
    <w:rsid w:val="008650D7"/>
    <w:rsid w:val="008803A7"/>
    <w:rsid w:val="009266B9"/>
    <w:rsid w:val="009B44EC"/>
    <w:rsid w:val="00BA495B"/>
    <w:rsid w:val="00C16714"/>
    <w:rsid w:val="00C77000"/>
    <w:rsid w:val="00CB087C"/>
    <w:rsid w:val="00EB2541"/>
    <w:rsid w:val="00EF6149"/>
    <w:rsid w:val="00F76488"/>
    <w:rsid w:val="00FE5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79EF46"/>
  <w14:defaultImageDpi w14:val="330"/>
  <w15:docId w15:val="{8C43C789-17CF-43F5-8481-CED9225B4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57D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65756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A3FD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866B48" w:themeColor="accent2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3FDB"/>
    <w:rPr>
      <w:rFonts w:asciiTheme="majorHAnsi" w:eastAsiaTheme="majorEastAsia" w:hAnsiTheme="majorHAnsi" w:cstheme="majorBidi"/>
      <w:b/>
      <w:bCs/>
      <w:color w:val="866B48" w:themeColor="accent2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4D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57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7DB"/>
  </w:style>
  <w:style w:type="paragraph" w:styleId="Footer">
    <w:name w:val="footer"/>
    <w:basedOn w:val="Normal"/>
    <w:link w:val="FooterChar"/>
    <w:uiPriority w:val="99"/>
    <w:unhideWhenUsed/>
    <w:rsid w:val="005657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7DB"/>
  </w:style>
  <w:style w:type="table" w:styleId="TableGrid">
    <w:name w:val="Table Grid"/>
    <w:basedOn w:val="TableNormal"/>
    <w:uiPriority w:val="59"/>
    <w:rsid w:val="00565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57DB"/>
    <w:rPr>
      <w:rFonts w:asciiTheme="majorHAnsi" w:eastAsiaTheme="majorEastAsia" w:hAnsiTheme="majorHAnsi" w:cstheme="majorBidi"/>
      <w:b/>
      <w:bCs/>
      <w:color w:val="65756B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larity">
  <a:themeElements>
    <a:clrScheme name="Clarity">
      <a:dk1>
        <a:srgbClr val="292934"/>
      </a:dk1>
      <a:lt1>
        <a:srgbClr val="FFFFFF"/>
      </a:lt1>
      <a:dk2>
        <a:srgbClr val="D2533C"/>
      </a:dk2>
      <a:lt2>
        <a:srgbClr val="F3F2DC"/>
      </a:lt2>
      <a:accent1>
        <a:srgbClr val="93A299"/>
      </a:accent1>
      <a:accent2>
        <a:srgbClr val="AD8F67"/>
      </a:accent2>
      <a:accent3>
        <a:srgbClr val="726056"/>
      </a:accent3>
      <a:accent4>
        <a:srgbClr val="4C5A6A"/>
      </a:accent4>
      <a:accent5>
        <a:srgbClr val="808DA0"/>
      </a:accent5>
      <a:accent6>
        <a:srgbClr val="79463D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larity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86000"/>
                <a:satMod val="140000"/>
              </a:schemeClr>
            </a:gs>
            <a:gs pos="45000">
              <a:schemeClr val="phClr">
                <a:tint val="48000"/>
                <a:satMod val="150000"/>
              </a:schemeClr>
            </a:gs>
            <a:gs pos="100000">
              <a:schemeClr val="phClr">
                <a:tint val="28000"/>
                <a:satMod val="16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70000"/>
                <a:satMod val="150000"/>
              </a:schemeClr>
            </a:gs>
            <a:gs pos="34000">
              <a:schemeClr val="phClr">
                <a:shade val="70000"/>
                <a:satMod val="140000"/>
              </a:schemeClr>
            </a:gs>
            <a:gs pos="70000">
              <a:schemeClr val="phClr">
                <a:tint val="100000"/>
                <a:shade val="90000"/>
                <a:satMod val="140000"/>
              </a:schemeClr>
            </a:gs>
            <a:gs pos="100000">
              <a:schemeClr val="phClr">
                <a:tint val="100000"/>
                <a:shade val="100000"/>
                <a:sat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26425" cap="flat" cmpd="sng" algn="ctr">
          <a:solidFill>
            <a:schemeClr val="phClr"/>
          </a:solidFill>
          <a:prstDash val="solid"/>
        </a:ln>
        <a:ln w="444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5100000"/>
            </a:lightRig>
          </a:scene3d>
          <a:sp3d contourW="6350">
            <a:bevelT w="29210" h="12700"/>
            <a:contourClr>
              <a:schemeClr val="phClr">
                <a:shade val="3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5000"/>
                <a:satMod val="180000"/>
              </a:schemeClr>
            </a:gs>
            <a:gs pos="40000">
              <a:schemeClr val="phClr">
                <a:tint val="95000"/>
                <a:shade val="85000"/>
                <a:satMod val="150000"/>
              </a:schemeClr>
            </a:gs>
            <a:gs pos="100000">
              <a:schemeClr val="phClr">
                <a:shade val="45000"/>
                <a:satMod val="2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55000"/>
              </a:schemeClr>
              <a:schemeClr val="phClr">
                <a:tint val="97000"/>
                <a:satMod val="95000"/>
              </a:schemeClr>
            </a:duotone>
          </a:blip>
          <a:tile tx="0" ty="0" sx="70000" sy="7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19B9C9-2B4B-43B6-9790-AF55EE2F8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FL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tta GUIDUCCI</dc:creator>
  <cp:lastModifiedBy>Altug Hatice</cp:lastModifiedBy>
  <cp:revision>2</cp:revision>
  <dcterms:created xsi:type="dcterms:W3CDTF">2020-09-09T07:52:00Z</dcterms:created>
  <dcterms:modified xsi:type="dcterms:W3CDTF">2020-09-09T07:52:00Z</dcterms:modified>
</cp:coreProperties>
</file>